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irectory contains content templates for various usecase section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35e1b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11Z</dcterms:created>
  <dcterms:modified xsi:type="dcterms:W3CDTF">2016-12-06T04:43:11Z</dcterms:modified>
</cp:coreProperties>
</file>